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E3B" w:rsidRPr="009D5E3B" w:rsidRDefault="009D5E3B" w:rsidP="009D5E3B">
      <w:pPr>
        <w:pBdr>
          <w:bottom w:val="single" w:sz="6" w:space="1" w:color="auto"/>
        </w:pBdr>
        <w:shd w:val="clear" w:color="auto" w:fill="D9D9D9"/>
        <w:spacing w:before="40"/>
        <w:rPr>
          <w:rFonts w:ascii="Cambria" w:hAnsi="Cambria" w:cs="Times-Roman"/>
          <w:b/>
          <w:sz w:val="22"/>
          <w:szCs w:val="22"/>
        </w:rPr>
      </w:pPr>
      <w:r w:rsidRPr="009D5E3B">
        <w:rPr>
          <w:rFonts w:ascii="Cambria" w:hAnsi="Cambria" w:cs="Times-Roman"/>
          <w:b/>
          <w:sz w:val="22"/>
          <w:szCs w:val="22"/>
        </w:rPr>
        <w:t>Technical Skills</w:t>
      </w:r>
    </w:p>
    <w:p w:rsidR="009D5E3B" w:rsidRPr="009D5E3B" w:rsidRDefault="009D5E3B" w:rsidP="009D5E3B">
      <w:pPr>
        <w:jc w:val="both"/>
        <w:rPr>
          <w:rFonts w:ascii="Cambria" w:hAnsi="Cambria"/>
          <w:sz w:val="20"/>
          <w:szCs w:val="20"/>
        </w:rPr>
      </w:pPr>
    </w:p>
    <w:tbl>
      <w:tblPr>
        <w:tblW w:w="9811" w:type="dxa"/>
        <w:tblInd w:w="-5" w:type="dxa"/>
        <w:tblLook w:val="04A0" w:firstRow="1" w:lastRow="0" w:firstColumn="1" w:lastColumn="0" w:noHBand="0" w:noVBand="1"/>
      </w:tblPr>
      <w:tblGrid>
        <w:gridCol w:w="3019"/>
        <w:gridCol w:w="6792"/>
      </w:tblGrid>
      <w:tr w:rsidR="009D5E3B" w:rsidRPr="009D5E3B" w:rsidTr="00AD67FE">
        <w:trPr>
          <w:trHeight w:val="1403"/>
        </w:trPr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D5E3B" w:rsidRPr="009D5E3B" w:rsidRDefault="009D5E3B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Java &amp; Java EE Technologies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6B16" w:rsidRDefault="009D5E3B" w:rsidP="009D5E3B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Core Java 1.7, JDBC, </w:t>
            </w:r>
          </w:p>
          <w:p w:rsidR="00AA6B16" w:rsidRDefault="009D5E3B" w:rsidP="009D5E3B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>Java EE 7</w:t>
            </w:r>
            <w:r w:rsidR="00994957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[</w:t>
            </w:r>
            <w:r w:rsidR="00AA6B16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Servlet 3.1, JSP 2.4, </w:t>
            </w:r>
          </w:p>
          <w:p w:rsidR="00AA6B16" w:rsidRDefault="00AA6B16" w:rsidP="009D5E3B">
            <w:pPr>
              <w:jc w:val="both"/>
              <w:rPr>
                <w:rFonts w:ascii="Cambria" w:hAnsi="Cambria" w:cs="Calibri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                     </w:t>
            </w:r>
            <w:r w:rsidR="009D5E3B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JAX-RS</w:t>
            </w:r>
            <w:r w:rsidR="00994957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</w:t>
            </w:r>
            <w:r w:rsidR="00994957" w:rsidRPr="00994957">
              <w:rPr>
                <w:rFonts w:ascii="Cambria" w:hAnsi="Cambria" w:cs="Calibri"/>
                <w:sz w:val="20"/>
                <w:szCs w:val="20"/>
              </w:rPr>
              <w:t>(REST Web Services)</w:t>
            </w:r>
            <w:r w:rsidR="009D5E3B" w:rsidRPr="00994957">
              <w:rPr>
                <w:rFonts w:ascii="Cambria" w:hAnsi="Cambria" w:cs="Calibri"/>
                <w:sz w:val="20"/>
                <w:szCs w:val="20"/>
              </w:rPr>
              <w:t>,</w:t>
            </w:r>
            <w:r w:rsidR="009D5E3B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</w:t>
            </w:r>
          </w:p>
          <w:p w:rsidR="00AA6B16" w:rsidRDefault="00AA6B16" w:rsidP="009D5E3B">
            <w:pPr>
              <w:jc w:val="both"/>
              <w:rPr>
                <w:rFonts w:ascii="Cambria" w:hAnsi="Cambria" w:cs="Calibri"/>
                <w:b/>
                <w:color w:val="FF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                     </w:t>
            </w:r>
            <w:r w:rsidR="009D5E3B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JAX-WS</w:t>
            </w:r>
            <w:r w:rsidR="00994957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</w:t>
            </w:r>
            <w:r w:rsidR="00994957" w:rsidRPr="00994957">
              <w:rPr>
                <w:rFonts w:ascii="Cambria" w:hAnsi="Cambria" w:cs="Calibri"/>
                <w:sz w:val="20"/>
                <w:szCs w:val="20"/>
              </w:rPr>
              <w:t>(SOAP Web Services)</w:t>
            </w:r>
            <w:r w:rsidR="009D5E3B" w:rsidRPr="00994957">
              <w:rPr>
                <w:rFonts w:ascii="Cambria" w:hAnsi="Cambria" w:cs="Calibri"/>
                <w:sz w:val="20"/>
                <w:szCs w:val="20"/>
              </w:rPr>
              <w:t>,</w:t>
            </w:r>
            <w:r w:rsidR="009D5E3B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</w:t>
            </w:r>
          </w:p>
          <w:p w:rsidR="009D5E3B" w:rsidRPr="009D5E3B" w:rsidRDefault="00AA6B16" w:rsidP="00AA6B16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                     </w:t>
            </w:r>
            <w:r w:rsidR="009D5E3B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JAXB</w:t>
            </w:r>
            <w:r w:rsidR="009D5E3B" w:rsidRPr="009D5E3B">
              <w:rPr>
                <w:rFonts w:ascii="Cambria" w:hAnsi="Cambria" w:cs="Calibri"/>
                <w:color w:val="FF0000"/>
                <w:sz w:val="20"/>
                <w:szCs w:val="20"/>
              </w:rPr>
              <w:t xml:space="preserve"> </w:t>
            </w:r>
            <w:r w:rsidR="009D5E3B" w:rsidRPr="009D5E3B">
              <w:rPr>
                <w:rFonts w:ascii="Cambria" w:hAnsi="Cambria" w:cs="Calibri"/>
                <w:sz w:val="20"/>
                <w:szCs w:val="20"/>
              </w:rPr>
              <w:t xml:space="preserve">and </w:t>
            </w:r>
            <w:r w:rsidR="009D5E3B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JSON-P</w:t>
            </w:r>
            <w:r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</w:t>
            </w:r>
            <w:r w:rsidR="00994957">
              <w:rPr>
                <w:rFonts w:ascii="Cambria" w:hAnsi="Cambria" w:cs="Calibri"/>
                <w:color w:val="000000"/>
                <w:sz w:val="20"/>
                <w:szCs w:val="20"/>
              </w:rPr>
              <w:t>]</w:t>
            </w:r>
          </w:p>
        </w:tc>
      </w:tr>
      <w:tr w:rsidR="00267CFF" w:rsidRPr="009D5E3B" w:rsidTr="00AD67FE">
        <w:trPr>
          <w:trHeight w:val="440"/>
        </w:trPr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267CFF" w:rsidRPr="009D5E3B" w:rsidRDefault="00267CFF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Other Languages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7CFF" w:rsidRPr="009D5E3B" w:rsidRDefault="00267CFF" w:rsidP="00B839D1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267CFF">
              <w:rPr>
                <w:rFonts w:ascii="Cambria" w:hAnsi="Cambria" w:cs="Calibri"/>
                <w:color w:val="000000"/>
                <w:sz w:val="20"/>
                <w:szCs w:val="20"/>
              </w:rPr>
              <w:t>SQL, HTML,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="00122EE2"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XML, JSON, </w:t>
            </w:r>
            <w:r w:rsidRPr="00267CFF">
              <w:rPr>
                <w:rFonts w:ascii="Cambria" w:hAnsi="Cambria" w:cs="Calibri"/>
                <w:color w:val="000000"/>
                <w:sz w:val="20"/>
                <w:szCs w:val="20"/>
              </w:rPr>
              <w:t>CSS and JavaScript (Basics)</w:t>
            </w:r>
          </w:p>
        </w:tc>
      </w:tr>
      <w:tr w:rsidR="00267CFF" w:rsidRPr="009D5E3B" w:rsidTr="00AD67FE">
        <w:trPr>
          <w:trHeight w:val="710"/>
        </w:trPr>
        <w:tc>
          <w:tcPr>
            <w:tcW w:w="3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267CFF" w:rsidRPr="009D5E3B" w:rsidRDefault="00267CFF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267CFF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Design Patterns                   </w:t>
            </w:r>
          </w:p>
        </w:tc>
        <w:tc>
          <w:tcPr>
            <w:tcW w:w="6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7CFF" w:rsidRPr="009D5E3B" w:rsidRDefault="00267CFF" w:rsidP="00B839D1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267CFF">
              <w:rPr>
                <w:rFonts w:ascii="Cambria" w:hAnsi="Cambria" w:cs="Calibri"/>
                <w:color w:val="000000"/>
                <w:sz w:val="20"/>
                <w:szCs w:val="20"/>
              </w:rPr>
              <w:t>Singleton, Model View Controller (MVC), Data Transfer Object (DTO), Data Access Object (DAO) and Factory Pattern</w:t>
            </w:r>
          </w:p>
        </w:tc>
      </w:tr>
      <w:tr w:rsidR="009D5E3B" w:rsidRPr="009D5E3B" w:rsidTr="00AD67FE">
        <w:trPr>
          <w:trHeight w:val="523"/>
        </w:trPr>
        <w:tc>
          <w:tcPr>
            <w:tcW w:w="30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D5E3B" w:rsidRPr="009D5E3B" w:rsidRDefault="009D5E3B" w:rsidP="009D5E3B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Web Services related </w:t>
            </w:r>
            <w:r w:rsidR="00122EE2"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Frameworks</w:t>
            </w:r>
            <w:bookmarkStart w:id="0" w:name="_GoBack"/>
            <w:bookmarkEnd w:id="0"/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5E3B" w:rsidRPr="009D5E3B" w:rsidRDefault="009D5E3B" w:rsidP="009D5E3B">
            <w:pPr>
              <w:jc w:val="both"/>
              <w:rPr>
                <w:rFonts w:ascii="Cambria" w:hAnsi="Cambria" w:cs="Calibri"/>
                <w:b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GlassFish Jersey 2.25, Apache CXF, Jackson </w:t>
            </w:r>
            <w:r w:rsidRPr="00267CFF">
              <w:rPr>
                <w:rFonts w:ascii="Cambria" w:hAnsi="Cambria" w:cs="Calibri"/>
                <w:sz w:val="20"/>
                <w:szCs w:val="20"/>
              </w:rPr>
              <w:t>and</w:t>
            </w:r>
            <w:r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 xml:space="preserve"> GSON</w:t>
            </w:r>
          </w:p>
        </w:tc>
      </w:tr>
      <w:tr w:rsidR="009D5E3B" w:rsidRPr="009D5E3B" w:rsidTr="00AD67FE">
        <w:trPr>
          <w:trHeight w:val="410"/>
        </w:trPr>
        <w:tc>
          <w:tcPr>
            <w:tcW w:w="30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D5E3B" w:rsidRPr="009D5E3B" w:rsidRDefault="009D5E3B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Other Frameworks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5E3B" w:rsidRPr="009D5E3B" w:rsidRDefault="009D5E3B" w:rsidP="009D5E3B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Springs 3.2, Hibernate 3.6 and </w:t>
            </w:r>
            <w:r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Log4J</w:t>
            </w:r>
          </w:p>
        </w:tc>
      </w:tr>
      <w:tr w:rsidR="009D5E3B" w:rsidRPr="009D5E3B" w:rsidTr="00AD67FE">
        <w:trPr>
          <w:trHeight w:val="400"/>
        </w:trPr>
        <w:tc>
          <w:tcPr>
            <w:tcW w:w="30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D5E3B" w:rsidRPr="009D5E3B" w:rsidRDefault="009D5E3B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Databases                                  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5E3B" w:rsidRPr="009D5E3B" w:rsidRDefault="009D5E3B" w:rsidP="009D5E3B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Oracle </w:t>
            </w:r>
            <w:r w:rsidR="00267CFF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10g </w:t>
            </w: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>and MySQL</w:t>
            </w:r>
            <w:r w:rsidR="00267CFF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5.5</w:t>
            </w:r>
          </w:p>
        </w:tc>
      </w:tr>
      <w:tr w:rsidR="009D5E3B" w:rsidRPr="009D5E3B" w:rsidTr="00AD67FE">
        <w:trPr>
          <w:trHeight w:val="420"/>
        </w:trPr>
        <w:tc>
          <w:tcPr>
            <w:tcW w:w="30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9D5E3B" w:rsidRPr="009D5E3B" w:rsidRDefault="009D5E3B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Web Servers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5E3B" w:rsidRPr="009D5E3B" w:rsidRDefault="009D5E3B" w:rsidP="009D5E3B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>Apache Tomcat 8</w:t>
            </w:r>
          </w:p>
        </w:tc>
      </w:tr>
      <w:tr w:rsidR="009D5E3B" w:rsidRPr="009D5E3B" w:rsidTr="00AD67FE">
        <w:trPr>
          <w:trHeight w:val="369"/>
        </w:trPr>
        <w:tc>
          <w:tcPr>
            <w:tcW w:w="30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D5E3B" w:rsidRPr="009D5E3B" w:rsidRDefault="009D5E3B" w:rsidP="009D5E3B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 xml:space="preserve">Build </w:t>
            </w:r>
            <w: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Tool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E3B" w:rsidRPr="009D5E3B" w:rsidRDefault="009D5E3B" w:rsidP="00B839D1">
            <w:pPr>
              <w:jc w:val="both"/>
              <w:rPr>
                <w:rFonts w:ascii="Cambria" w:hAnsi="Cambria" w:cs="Calibri"/>
                <w:b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Apache Maven 3.3.9</w:t>
            </w:r>
          </w:p>
        </w:tc>
      </w:tr>
      <w:tr w:rsidR="009D5E3B" w:rsidRPr="009D5E3B" w:rsidTr="00AD67FE">
        <w:trPr>
          <w:trHeight w:val="575"/>
        </w:trPr>
        <w:tc>
          <w:tcPr>
            <w:tcW w:w="30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</w:tcPr>
          <w:p w:rsidR="009D5E3B" w:rsidRPr="009D5E3B" w:rsidRDefault="009D5E3B" w:rsidP="00B839D1">
            <w:pPr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b/>
                <w:bCs/>
                <w:color w:val="000000"/>
                <w:sz w:val="20"/>
                <w:szCs w:val="20"/>
              </w:rPr>
              <w:t>Development Tools</w:t>
            </w:r>
          </w:p>
        </w:tc>
        <w:tc>
          <w:tcPr>
            <w:tcW w:w="67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D5E3B" w:rsidRPr="009D5E3B" w:rsidRDefault="009D5E3B" w:rsidP="00267CFF">
            <w:pPr>
              <w:jc w:val="both"/>
              <w:rPr>
                <w:rFonts w:ascii="Cambria" w:hAnsi="Cambria" w:cs="Calibri"/>
                <w:color w:val="000000"/>
                <w:sz w:val="20"/>
                <w:szCs w:val="20"/>
              </w:rPr>
            </w:pP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Eclipse, </w:t>
            </w:r>
            <w:r w:rsidRPr="009D5E3B">
              <w:rPr>
                <w:rFonts w:ascii="Cambria" w:hAnsi="Cambria" w:cs="Calibri"/>
                <w:b/>
                <w:color w:val="FF0000"/>
                <w:sz w:val="20"/>
                <w:szCs w:val="20"/>
              </w:rPr>
              <w:t>SOAP UI, Postman REST Client</w:t>
            </w: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, SQL 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Plus</w:t>
            </w: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ambria" w:hAnsi="Cambria" w:cs="Calibri"/>
                <w:color w:val="000000"/>
                <w:sz w:val="20"/>
                <w:szCs w:val="20"/>
              </w:rPr>
              <w:t>MySQL Workbench, Java Decompiler</w:t>
            </w:r>
            <w:r w:rsidR="00267CFF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, </w:t>
            </w:r>
            <w:r w:rsidRPr="009D5E3B">
              <w:rPr>
                <w:rFonts w:ascii="Cambria" w:hAnsi="Cambria" w:cs="Calibri"/>
                <w:color w:val="000000"/>
                <w:sz w:val="20"/>
                <w:szCs w:val="20"/>
              </w:rPr>
              <w:t>Fiddler</w:t>
            </w:r>
            <w:r w:rsidR="00267CFF">
              <w:rPr>
                <w:rFonts w:ascii="Cambria" w:hAnsi="Cambria" w:cs="Calibri"/>
                <w:color w:val="000000"/>
                <w:sz w:val="20"/>
                <w:szCs w:val="20"/>
              </w:rPr>
              <w:t xml:space="preserve"> </w:t>
            </w:r>
            <w:r w:rsidR="00267CFF" w:rsidRPr="00267CFF">
              <w:rPr>
                <w:rFonts w:ascii="Cambria" w:hAnsi="Cambria" w:cs="Calibri"/>
                <w:color w:val="000000"/>
                <w:sz w:val="20"/>
                <w:szCs w:val="20"/>
              </w:rPr>
              <w:t>&amp;  MS Office (Word, Excel &amp; Power Point)</w:t>
            </w:r>
          </w:p>
        </w:tc>
      </w:tr>
    </w:tbl>
    <w:p w:rsidR="00994E4E" w:rsidRPr="009D5E3B" w:rsidRDefault="00994E4E">
      <w:pPr>
        <w:rPr>
          <w:rFonts w:ascii="Cambria" w:hAnsi="Cambria"/>
        </w:rPr>
      </w:pPr>
    </w:p>
    <w:sectPr w:rsidR="00994E4E" w:rsidRPr="009D5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sDQxtjSzMDU1MDdT0lEKTi0uzszPAykwqgUAiyajMywAAAA="/>
  </w:docVars>
  <w:rsids>
    <w:rsidRoot w:val="009D5E3B"/>
    <w:rsid w:val="00122EE2"/>
    <w:rsid w:val="00267CFF"/>
    <w:rsid w:val="00994957"/>
    <w:rsid w:val="00994E4E"/>
    <w:rsid w:val="009D102F"/>
    <w:rsid w:val="009D5E3B"/>
    <w:rsid w:val="00AA6B16"/>
    <w:rsid w:val="00AD6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C31478-9BE0-429E-9648-4380574A7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E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Dyamappa</dc:creator>
  <cp:keywords/>
  <dc:description/>
  <cp:lastModifiedBy>Praveen Dyamappa</cp:lastModifiedBy>
  <cp:revision>6</cp:revision>
  <dcterms:created xsi:type="dcterms:W3CDTF">2017-01-20T18:10:00Z</dcterms:created>
  <dcterms:modified xsi:type="dcterms:W3CDTF">2017-01-20T19:08:00Z</dcterms:modified>
</cp:coreProperties>
</file>